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1F1058" w14:textId="77777777" w:rsidR="007C4E6C" w:rsidRPr="007C4E6C" w:rsidRDefault="007C4E6C" w:rsidP="007C4E6C">
      <w:pPr>
        <w:pStyle w:val="Heading1"/>
        <w:jc w:val="center"/>
        <w:rPr>
          <w:lang w:val="bg-BG"/>
        </w:rPr>
      </w:pPr>
      <w:r w:rsidRPr="007C4E6C">
        <w:t>Exercise: Objects and Classes</w:t>
      </w:r>
    </w:p>
    <w:p w14:paraId="0FC2C1D6" w14:textId="31AECC8C" w:rsidR="007C4E6C" w:rsidRPr="00791E7D" w:rsidRDefault="007C4E6C" w:rsidP="00FD639B">
      <w:pPr>
        <w:jc w:val="center"/>
        <w:rPr>
          <w:b/>
        </w:rPr>
      </w:pPr>
      <w:r w:rsidRPr="007C4E6C">
        <w:t xml:space="preserve">Problems for exercises and homework for the </w:t>
      </w:r>
      <w:r w:rsidR="00862CD8" w:rsidRPr="00791E7D">
        <w:t>"Programming</w:t>
      </w:r>
      <w:r w:rsidRPr="00791E7D">
        <w:t xml:space="preserve"> Fundamentals" course @ </w:t>
      </w:r>
      <w:r w:rsidRPr="00791E7D">
        <w:rPr>
          <w:noProof/>
        </w:rPr>
        <w:t>SoftUni</w:t>
      </w:r>
      <w:r w:rsidR="00791E7D">
        <w:rPr>
          <w:b/>
        </w:rPr>
        <w:t>.</w:t>
      </w:r>
    </w:p>
    <w:p w14:paraId="3D92D541" w14:textId="36CA0AFB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8" w:history="1">
        <w:r w:rsidRPr="007C4E6C">
          <w:rPr>
            <w:rStyle w:val="Hyperlink"/>
          </w:rPr>
          <w:t>Judge.</w:t>
        </w:r>
      </w:hyperlink>
    </w:p>
    <w:p w14:paraId="450C0664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245D339E" w14:textId="3480C863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rPr>
          <w:rFonts w:cstheme="minorHAnsi"/>
        </w:rPr>
        <w:t xml:space="preserve">Phrases – </w:t>
      </w:r>
      <w:bookmarkStart w:id="0" w:name="OLE_LINK1"/>
      <w:r w:rsidRPr="00FD639B">
        <w:rPr>
          <w:rFonts w:cstheme="minorHAnsi"/>
        </w:rPr>
        <w:t>{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 xml:space="preserve">", </w:t>
      </w: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, 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}</w:t>
      </w:r>
    </w:p>
    <w:bookmarkEnd w:id="0"/>
    <w:p w14:paraId="2691FBA8" w14:textId="77777777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Events – </w:t>
      </w:r>
      <w:bookmarkStart w:id="1" w:name="OLE_LINK2"/>
      <w:r w:rsidRPr="00FD639B">
        <w:t>{"</w:t>
      </w:r>
      <w:r w:rsidRPr="00FD639B">
        <w:rPr>
          <w:rFonts w:ascii="Consolas" w:hAnsi="Consolas"/>
          <w:b/>
        </w:rPr>
        <w:t>Now I feel good.</w:t>
      </w:r>
      <w:r w:rsidRPr="00FD639B">
        <w:t>", "</w:t>
      </w:r>
      <w:r w:rsidRPr="00FD639B">
        <w:rPr>
          <w:rFonts w:ascii="Consolas" w:hAnsi="Consolas"/>
          <w:b/>
        </w:rPr>
        <w:t>I have succeeded with this product.</w:t>
      </w:r>
      <w:r w:rsidRPr="00FD639B">
        <w:t>", 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, "</w:t>
      </w:r>
      <w:r w:rsidRPr="00FD639B">
        <w:rPr>
          <w:rFonts w:ascii="Consolas" w:hAnsi="Consolas"/>
          <w:b/>
        </w:rPr>
        <w:t>I cannot believe but now I feel awesome.</w:t>
      </w:r>
      <w:r w:rsidRPr="00FD639B">
        <w:t>", "</w:t>
      </w:r>
      <w:r w:rsidRPr="00FD639B">
        <w:rPr>
          <w:rFonts w:ascii="Consolas" w:hAnsi="Consolas"/>
          <w:b/>
        </w:rPr>
        <w:t>Try it yourself, I am very satisfied.</w:t>
      </w:r>
      <w:r w:rsidRPr="00FD639B">
        <w:t>", "</w:t>
      </w:r>
      <w:r w:rsidRPr="00FD639B">
        <w:rPr>
          <w:rFonts w:ascii="Consolas" w:hAnsi="Consolas"/>
          <w:b/>
        </w:rPr>
        <w:t>I feel great!</w:t>
      </w:r>
      <w:r w:rsidRPr="00FD639B">
        <w:t>"}</w:t>
      </w:r>
    </w:p>
    <w:bookmarkEnd w:id="1"/>
    <w:p w14:paraId="49702BE8" w14:textId="1681489A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Authors – </w:t>
      </w:r>
      <w:bookmarkStart w:id="2" w:name="OLE_LINK3"/>
      <w:r w:rsidRPr="00FD639B">
        <w:t>{"</w:t>
      </w:r>
      <w:r w:rsidRPr="00FD639B">
        <w:rPr>
          <w:rFonts w:ascii="Consolas" w:hAnsi="Consolas"/>
          <w:b/>
        </w:rPr>
        <w:t>Diana</w:t>
      </w:r>
      <w:r w:rsidRPr="00FD639B">
        <w:t>", "</w:t>
      </w:r>
      <w:r w:rsidR="0044585A">
        <w:rPr>
          <w:rFonts w:ascii="Consolas" w:hAnsi="Consolas"/>
          <w:b/>
        </w:rPr>
        <w:t>Mary</w:t>
      </w:r>
      <w:r w:rsidRPr="00FD639B">
        <w:t>", "</w:t>
      </w:r>
      <w:r w:rsidR="0044585A">
        <w:rPr>
          <w:rFonts w:ascii="Consolas" w:hAnsi="Consolas"/>
          <w:b/>
        </w:rPr>
        <w:t>Linda</w:t>
      </w:r>
      <w:r w:rsidRPr="00FD639B">
        <w:t>", "</w:t>
      </w:r>
      <w:r w:rsidR="0044585A">
        <w:rPr>
          <w:rFonts w:ascii="Consolas" w:hAnsi="Consolas"/>
          <w:b/>
        </w:rPr>
        <w:t>Susan</w:t>
      </w:r>
      <w:r w:rsidRPr="00FD639B">
        <w:t>", "</w:t>
      </w:r>
      <w:r w:rsidR="0044585A">
        <w:rPr>
          <w:rFonts w:ascii="Consolas" w:hAnsi="Consolas"/>
          <w:b/>
        </w:rPr>
        <w:t>Sarah</w:t>
      </w:r>
      <w:r w:rsidRPr="00FD639B">
        <w:t>", "</w:t>
      </w:r>
      <w:r w:rsidR="0044585A">
        <w:rPr>
          <w:rFonts w:ascii="Consolas" w:hAnsi="Consolas"/>
          <w:b/>
        </w:rPr>
        <w:t>Lisa</w:t>
      </w:r>
      <w:r w:rsidRPr="00FD639B">
        <w:t>", "</w:t>
      </w:r>
      <w:r w:rsidRPr="00FD639B">
        <w:rPr>
          <w:rFonts w:ascii="Consolas" w:hAnsi="Consolas"/>
          <w:b/>
        </w:rPr>
        <w:t>Annie</w:t>
      </w:r>
      <w:r w:rsidRPr="00FD639B">
        <w:t>", "</w:t>
      </w:r>
      <w:r w:rsidR="0044585A">
        <w:rPr>
          <w:rFonts w:ascii="Consolas" w:hAnsi="Consolas"/>
          <w:b/>
        </w:rPr>
        <w:t>Emily</w:t>
      </w:r>
      <w:r w:rsidRPr="00FD639B">
        <w:t>"}</w:t>
      </w:r>
      <w:bookmarkEnd w:id="2"/>
    </w:p>
    <w:p w14:paraId="6F512EE2" w14:textId="4DBD8046" w:rsidR="007C4E6C" w:rsidRPr="00FD639B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 xml:space="preserve">Cities – </w:t>
      </w:r>
      <w:bookmarkStart w:id="3" w:name="OLE_LINK4"/>
      <w:r w:rsidRPr="00FD639B">
        <w:t>{"</w:t>
      </w:r>
      <w:r w:rsidR="0044585A">
        <w:rPr>
          <w:rFonts w:ascii="Consolas" w:hAnsi="Consolas"/>
          <w:b/>
        </w:rPr>
        <w:t>London</w:t>
      </w:r>
      <w:r w:rsidRPr="00FD639B">
        <w:t>", "</w:t>
      </w:r>
      <w:r w:rsidR="0044585A">
        <w:rPr>
          <w:rFonts w:ascii="Consolas" w:hAnsi="Consolas"/>
          <w:b/>
        </w:rPr>
        <w:t>Rome</w:t>
      </w:r>
      <w:r w:rsidRPr="00FD639B">
        <w:t>", "</w:t>
      </w:r>
      <w:r w:rsidR="0044585A">
        <w:rPr>
          <w:rFonts w:ascii="Consolas" w:hAnsi="Consolas"/>
          <w:b/>
        </w:rPr>
        <w:t>New York</w:t>
      </w:r>
      <w:r w:rsidRPr="00FD639B">
        <w:t>", "</w:t>
      </w:r>
      <w:r w:rsidR="0044585A">
        <w:rPr>
          <w:rFonts w:ascii="Consolas" w:hAnsi="Consolas"/>
          <w:b/>
        </w:rPr>
        <w:t>Paris</w:t>
      </w:r>
      <w:r w:rsidRPr="00FD639B">
        <w:t>", "</w:t>
      </w:r>
      <w:r w:rsidR="0044585A">
        <w:rPr>
          <w:rFonts w:ascii="Consolas" w:hAnsi="Consolas"/>
          <w:b/>
        </w:rPr>
        <w:t>Berlin</w:t>
      </w:r>
      <w:r w:rsidRPr="00FD639B">
        <w:t>"}</w:t>
      </w:r>
      <w:bookmarkEnd w:id="3"/>
    </w:p>
    <w:p w14:paraId="18807882" w14:textId="77777777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 xml:space="preserve">: 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D25749B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 xml:space="preserve">Such a great product. Now I feel good. </w:t>
            </w:r>
            <w:r w:rsidR="0044585A">
              <w:rPr>
                <w:rFonts w:ascii="Consolas" w:hAnsi="Consolas"/>
                <w:noProof/>
              </w:rPr>
              <w:t>Lisa</w:t>
            </w:r>
            <w:r w:rsidRPr="007C4E6C">
              <w:rPr>
                <w:rFonts w:ascii="Consolas" w:hAnsi="Consolas"/>
                <w:noProof/>
              </w:rPr>
              <w:t xml:space="preserve"> – </w:t>
            </w:r>
            <w:r w:rsidR="0044585A">
              <w:rPr>
                <w:rFonts w:ascii="Consolas" w:hAnsi="Consolas"/>
                <w:noProof/>
              </w:rPr>
              <w:t>Paris</w:t>
            </w:r>
          </w:p>
          <w:p w14:paraId="0686D27D" w14:textId="782BB3F2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 xml:space="preserve">Excelent product. Makes miracles. I am happy of the results! </w:t>
            </w:r>
            <w:r w:rsidR="0044585A">
              <w:rPr>
                <w:rFonts w:ascii="Consolas" w:hAnsi="Consolas"/>
                <w:noProof/>
              </w:rPr>
              <w:t>Mary</w:t>
            </w:r>
            <w:r w:rsidRPr="007C4E6C">
              <w:rPr>
                <w:rFonts w:ascii="Consolas" w:hAnsi="Consolas"/>
                <w:noProof/>
              </w:rPr>
              <w:t xml:space="preserve"> – </w:t>
            </w:r>
            <w:r w:rsidR="0044585A">
              <w:rPr>
                <w:rFonts w:ascii="Consolas" w:hAnsi="Consolas"/>
                <w:noProof/>
              </w:rPr>
              <w:t>Rome</w:t>
            </w:r>
          </w:p>
          <w:p w14:paraId="7D45BA62" w14:textId="3326DB45" w:rsidR="003744B9" w:rsidRPr="003744B9" w:rsidRDefault="007C4E6C" w:rsidP="0044585A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</w:t>
            </w:r>
            <w:r w:rsidR="0044585A">
              <w:rPr>
                <w:rFonts w:ascii="Consolas" w:hAnsi="Consolas"/>
                <w:noProof/>
              </w:rPr>
              <w:t>Annie</w:t>
            </w:r>
            <w:r w:rsidRPr="007C4E6C">
              <w:rPr>
                <w:rFonts w:ascii="Consolas" w:hAnsi="Consolas"/>
                <w:noProof/>
              </w:rPr>
              <w:t xml:space="preserve">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</w:t>
            </w:r>
            <w:r w:rsidR="0044585A">
              <w:rPr>
                <w:rFonts w:ascii="Consolas" w:hAnsi="Consolas"/>
                <w:noProof/>
              </w:rPr>
              <w:t>London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54F585DF" w:rsidR="003744B9" w:rsidRPr="0044585A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 xml:space="preserve">I always use that product. Makes miracles. I am happy of the results! </w:t>
            </w:r>
            <w:r w:rsidR="0044585A">
              <w:rPr>
                <w:rFonts w:ascii="Consolas" w:hAnsi="Consolas"/>
                <w:noProof/>
              </w:rPr>
              <w:t>Diana</w:t>
            </w:r>
            <w:r w:rsidRPr="003744B9">
              <w:rPr>
                <w:rFonts w:ascii="Consolas" w:hAnsi="Consolas"/>
                <w:noProof/>
              </w:rPr>
              <w:t xml:space="preserve"> - </w:t>
            </w:r>
            <w:r w:rsidR="0044585A">
              <w:rPr>
                <w:rFonts w:ascii="Consolas" w:hAnsi="Consolas"/>
                <w:noProof/>
              </w:rPr>
              <w:t>Berlin</w:t>
            </w:r>
          </w:p>
          <w:p w14:paraId="3942AB66" w14:textId="7596A2C6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 xml:space="preserve">I can’t live without this product. I cannot believe but now I feel awesome. </w:t>
            </w:r>
            <w:r w:rsidR="0044585A">
              <w:rPr>
                <w:rFonts w:ascii="Consolas" w:hAnsi="Consolas"/>
                <w:noProof/>
              </w:rPr>
              <w:t>Sarah</w:t>
            </w:r>
            <w:r w:rsidRPr="003744B9">
              <w:rPr>
                <w:rFonts w:ascii="Consolas" w:hAnsi="Consolas"/>
                <w:noProof/>
              </w:rPr>
              <w:t xml:space="preserve"> </w:t>
            </w:r>
            <w:r w:rsidR="0044585A">
              <w:rPr>
                <w:rFonts w:ascii="Consolas" w:hAnsi="Consolas"/>
                <w:noProof/>
              </w:rPr>
              <w:t>–</w:t>
            </w:r>
            <w:r w:rsidRPr="003744B9">
              <w:rPr>
                <w:rFonts w:ascii="Consolas" w:hAnsi="Consolas"/>
                <w:noProof/>
              </w:rPr>
              <w:t xml:space="preserve"> </w:t>
            </w:r>
            <w:r w:rsidR="0044585A">
              <w:rPr>
                <w:rFonts w:ascii="Consolas" w:hAnsi="Consolas"/>
                <w:noProof/>
              </w:rPr>
              <w:t>New York</w:t>
            </w:r>
          </w:p>
          <w:p w14:paraId="4DB63B00" w14:textId="47E80A9B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 xml:space="preserve">Such a great product. Try it yourself, I am very satisfied. </w:t>
            </w:r>
            <w:r w:rsidR="0044585A">
              <w:rPr>
                <w:rFonts w:ascii="Consolas" w:hAnsi="Consolas"/>
                <w:noProof/>
              </w:rPr>
              <w:t>Mary</w:t>
            </w:r>
            <w:r w:rsidRPr="003744B9">
              <w:rPr>
                <w:rFonts w:ascii="Consolas" w:hAnsi="Consolas"/>
                <w:noProof/>
              </w:rPr>
              <w:t xml:space="preserve"> - </w:t>
            </w:r>
            <w:r w:rsidR="0044585A">
              <w:rPr>
                <w:rFonts w:ascii="Consolas" w:hAnsi="Consolas"/>
                <w:noProof/>
              </w:rPr>
              <w:t>London</w:t>
            </w:r>
          </w:p>
          <w:p w14:paraId="7F6AF955" w14:textId="468905F3" w:rsidR="003744B9" w:rsidRPr="003744B9" w:rsidRDefault="003744B9" w:rsidP="0044585A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 xml:space="preserve">Best product of its category. I cannot believe but now I feel awesome. </w:t>
            </w:r>
            <w:r w:rsidR="0044585A">
              <w:rPr>
                <w:rFonts w:ascii="Consolas" w:hAnsi="Consolas"/>
                <w:noProof/>
              </w:rPr>
              <w:t>Emily</w:t>
            </w:r>
            <w:r w:rsidRPr="003744B9">
              <w:rPr>
                <w:rFonts w:ascii="Consolas" w:hAnsi="Consolas"/>
                <w:noProof/>
              </w:rPr>
              <w:t xml:space="preserve"> - </w:t>
            </w:r>
            <w:r w:rsidR="0044585A">
              <w:rPr>
                <w:rFonts w:ascii="Consolas" w:hAnsi="Consolas"/>
                <w:noProof/>
              </w:rPr>
              <w:t>Rome</w:t>
            </w:r>
          </w:p>
        </w:tc>
      </w:tr>
    </w:tbl>
    <w:p w14:paraId="28EF9412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lastRenderedPageBreak/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04DF5531" w:rsidR="007C4E6C" w:rsidRPr="00FD639B" w:rsidRDefault="007C4E6C" w:rsidP="007C4E6C">
      <w:pPr>
        <w:pStyle w:val="ListParagraph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}:</w:t>
      </w:r>
      <w:r w:rsidR="00C44746">
        <w:rPr>
          <w:rFonts w:ascii="Consolas" w:hAnsi="Consolas" w:cstheme="minorHAnsi"/>
          <w:b/>
          <w:lang w:val="bg-BG"/>
        </w:rPr>
        <w:t xml:space="preserve"> </w:t>
      </w:r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D4C877D" w14:textId="77777777" w:rsidR="007C4E6C" w:rsidRPr="007C4E6C" w:rsidRDefault="007C4E6C" w:rsidP="007C4E6C">
      <w:pPr>
        <w:rPr>
          <w:rFonts w:ascii="Calibri" w:hAnsi="Calibri"/>
          <w:lang w:val="bg-BG"/>
        </w:rPr>
      </w:pPr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a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Edit: {new content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  <w:noProof/>
        </w:rPr>
        <w:t>ChangeAuthor</w:t>
      </w:r>
      <w:r w:rsidRPr="00FD639B">
        <w:rPr>
          <w:rFonts w:ascii="Consolas" w:hAnsi="Consolas" w:cstheme="minorHAnsi"/>
          <w:b/>
        </w:rPr>
        <w:t>: {new 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Rename: {new title}</w:t>
      </w:r>
      <w:r w:rsidRPr="007C4E6C">
        <w:rPr>
          <w:rFonts w:cstheme="minorHAnsi"/>
          <w:b/>
        </w:rPr>
        <w:t>"</w:t>
      </w:r>
      <w:r w:rsidRPr="007C4E6C">
        <w:t>. At the end, print the final article.</w:t>
      </w:r>
    </w:p>
    <w:p w14:paraId="22DE215A" w14:textId="6B83CE1C" w:rsidR="007C4E6C" w:rsidRPr="003744B9" w:rsidRDefault="007C4E6C" w:rsidP="003744B9">
      <w:pPr>
        <w:pStyle w:val="Heading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Holy Ghost, content, John Sandford</w:t>
            </w:r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Mitch Albom</w:t>
            </w:r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Kim Heaco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Holy Ghost - content:  Kim Heacox</w:t>
            </w:r>
          </w:p>
        </w:tc>
      </w:tr>
    </w:tbl>
    <w:p w14:paraId="5A4EAD7C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573A1AC5" w:rsidR="007C4E6C" w:rsidRPr="00152F23" w:rsidRDefault="00557412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rah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3DCEF6A2" w:rsidR="007C4E6C" w:rsidRPr="00152F23" w:rsidRDefault="00557412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Mark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3F6286C3" w:rsidR="00EF48AE" w:rsidRPr="00EF48AE" w:rsidRDefault="00557412" w:rsidP="00EF48AE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h</w:t>
            </w:r>
            <w:r w:rsidR="00EF48AE" w:rsidRPr="00EF48AE">
              <w:rPr>
                <w:rFonts w:ascii="Consolas" w:hAnsi="Consolas"/>
                <w:bCs/>
                <w:noProof/>
              </w:rPr>
              <w:t xml:space="preserve">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19644CDF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Students</w:t>
      </w:r>
    </w:p>
    <w:p w14:paraId="37E5D1C6" w14:textId="1ECECA25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30D8E98D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a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>
      <w:pPr>
        <w:pStyle w:val="ListParagraph"/>
        <w:numPr>
          <w:ilvl w:val="0"/>
          <w:numId w:val="7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Lakia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Segers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Erben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Amias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>You have to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0"/>
      </w:tblGrid>
      <w:tr w:rsidR="007C4E6C" w:rsidRPr="007C4E6C" w14:paraId="57640699" w14:textId="77777777" w:rsidTr="00AC426D">
        <w:tc>
          <w:tcPr>
            <w:tcW w:w="5660" w:type="dxa"/>
            <w:hideMark/>
          </w:tcPr>
          <w:p w14:paraId="0EBF2E68" w14:textId="77777777" w:rsidR="007C4E6C" w:rsidRPr="00327C9F" w:rsidRDefault="007C4E6C" w:rsidP="00AC426D">
            <w:pPr>
              <w:pStyle w:val="Code"/>
              <w:rPr>
                <w:rFonts w:cstheme="minorHAnsi"/>
                <w:lang w:eastAsia="bg-BG"/>
              </w:rPr>
            </w:pPr>
            <w:r w:rsidRPr="00327C9F">
              <w:rPr>
                <w:rFonts w:cstheme="minorHAnsi"/>
              </w:rPr>
              <w:t>{typeOfVehicle} {model} {color} {horsepower}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473824D4" w14:textId="353D99FD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Horsepower: {horsepowerOfVehicle}</w:t>
            </w:r>
            <w:r w:rsidR="00327C9F">
              <w:rPr>
                <w:rFonts w:cstheme="minorHAnsi"/>
              </w:rPr>
              <w:br/>
            </w: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lastRenderedPageBreak/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lastRenderedPageBreak/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indy 88611 2</w:t>
            </w:r>
          </w:p>
          <w:p w14:paraId="571F484E" w14:textId="64CD2D27" w:rsidR="006A1ADC" w:rsidRPr="006A1ADC" w:rsidRDefault="008F7139" w:rsidP="006A1ADC">
            <w:pPr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John</w:t>
            </w:r>
            <w:r w:rsidR="006A1ADC" w:rsidRPr="006A1ADC">
              <w:rPr>
                <w:rFonts w:ascii="Consolas" w:hAnsi="Consolas" w:cstheme="minorHAnsi"/>
                <w:bCs/>
              </w:rPr>
              <w:t xml:space="preserve"> 13967 3</w:t>
            </w:r>
          </w:p>
          <w:p w14:paraId="6625B818" w14:textId="629B23E1" w:rsidR="006A1ADC" w:rsidRPr="006A1ADC" w:rsidRDefault="008F7139" w:rsidP="006A1ADC">
            <w:pPr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Emily</w:t>
            </w:r>
            <w:r w:rsidR="006A1ADC" w:rsidRPr="006A1ADC">
              <w:rPr>
                <w:rFonts w:ascii="Consolas" w:hAnsi="Consolas" w:cstheme="minorHAnsi"/>
                <w:bCs/>
              </w:rPr>
              <w:t xml:space="preserve">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0B02C481" w:rsidR="006A1ADC" w:rsidRPr="006A1ADC" w:rsidRDefault="000C3AFE" w:rsidP="006A1ADC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John</w:t>
            </w:r>
            <w:r w:rsidR="006A1ADC" w:rsidRPr="006A1ADC">
              <w:rPr>
                <w:rFonts w:ascii="Consolas" w:hAnsi="Consolas" w:cstheme="minorHAnsi"/>
                <w:bCs/>
                <w:noProof/>
              </w:rPr>
              <w:t xml:space="preserve"> with ID: 13967 is 3 years old.</w:t>
            </w:r>
          </w:p>
          <w:p w14:paraId="16484034" w14:textId="24DBDD0F" w:rsidR="006A1ADC" w:rsidRPr="006A1ADC" w:rsidRDefault="000C3AFE" w:rsidP="006A1ADC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Emily</w:t>
            </w:r>
            <w:bookmarkStart w:id="5" w:name="_GoBack"/>
            <w:bookmarkEnd w:id="5"/>
            <w:r w:rsidR="006A1ADC" w:rsidRPr="006A1ADC">
              <w:rPr>
                <w:rFonts w:ascii="Consolas" w:hAnsi="Consolas" w:cstheme="minorHAnsi"/>
                <w:bCs/>
                <w:noProof/>
              </w:rPr>
              <w:t xml:space="preserve">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C5A01E8" w:rsidR="00640502" w:rsidRDefault="00F54837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*Grooming Salon</w:t>
      </w:r>
    </w:p>
    <w:p w14:paraId="5C999D2D" w14:textId="77777777" w:rsidR="00F54837" w:rsidRPr="008B3F48" w:rsidRDefault="00F54837" w:rsidP="00E6768A">
      <w:pPr>
        <w:pStyle w:val="Heading3"/>
        <w:rPr>
          <w:noProof/>
          <w:lang w:val="en-GB"/>
        </w:rPr>
      </w:pPr>
      <w:r w:rsidRPr="00E6768A">
        <w:t>Preparation</w:t>
      </w:r>
    </w:p>
    <w:p w14:paraId="0C2F9CC5" w14:textId="77777777" w:rsidR="00F54837" w:rsidRDefault="00F54837" w:rsidP="00F54837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99DE7BE" w14:textId="77777777" w:rsidR="00F54837" w:rsidRPr="008B3F48" w:rsidRDefault="00F54837" w:rsidP="00F54837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groomingSalon, all the classes, their fields, and methods the same way they are presented in the following document. It is also important to keep the project structure as described.</w:t>
      </w:r>
    </w:p>
    <w:p w14:paraId="59D0240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Problem description</w:t>
      </w:r>
    </w:p>
    <w:p w14:paraId="21026594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73FF941D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 w:hint="eastAsia"/>
          <w:b/>
          <w:noProof/>
          <w:lang w:val="bg-BG" w:eastAsia="ja-JP"/>
        </w:rPr>
        <w:t>P</w:t>
      </w:r>
      <w:r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2EE202F7" w14:textId="77777777" w:rsidR="00F54837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2F987CE5" w14:textId="77777777" w:rsidR="00F54837" w:rsidRPr="00010CD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07FC3BC1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728D176E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</w:t>
      </w:r>
      <w:r w:rsidRPr="006C6994">
        <w:rPr>
          <w:rFonts w:cstheme="minorHAnsi"/>
          <w:noProof/>
          <w:lang w:val="en-GB"/>
        </w:rPr>
        <w:t xml:space="preserve">receive </w:t>
      </w:r>
      <w:r w:rsidRPr="006C6994">
        <w:rPr>
          <w:rFonts w:cstheme="minorHAnsi"/>
          <w:b/>
          <w:noProof/>
          <w:lang w:val="en-GB"/>
        </w:rPr>
        <w:t>all fields</w:t>
      </w:r>
      <w:r>
        <w:rPr>
          <w:rFonts w:ascii="Consolas" w:hAnsi="Consolas"/>
          <w:b/>
          <w:noProof/>
          <w:lang w:val="en-GB"/>
        </w:rPr>
        <w:t>.</w:t>
      </w:r>
      <w:r>
        <w:rPr>
          <w:b/>
          <w:noProof/>
          <w:lang w:val="en-GB"/>
        </w:rPr>
        <w:t xml:space="preserve">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 w:rsidRPr="00806839"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9C8B945" w14:textId="77777777" w:rsidR="00F54837" w:rsidRPr="008B3F48" w:rsidRDefault="00F54837" w:rsidP="00F54837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-</w:t>
      </w:r>
      <w:r w:rsidRPr="008B3F48">
        <w:rPr>
          <w:rFonts w:ascii="Consolas" w:hAnsi="Consolas"/>
          <w:b/>
          <w:noProof/>
          <w:lang w:val="en-GB"/>
        </w:rPr>
        <w:t xml:space="preserve"> ({</w:t>
      </w:r>
      <w:r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14784B89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>. Also, the</w:t>
      </w:r>
      <w:r w:rsidRPr="0086780D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class should have </w:t>
      </w:r>
      <w:r>
        <w:rPr>
          <w:noProof/>
          <w:lang w:val="en-GB"/>
        </w:rPr>
        <w:t>those fields</w:t>
      </w:r>
      <w:r w:rsidRPr="008B3F48">
        <w:rPr>
          <w:noProof/>
          <w:lang w:val="en-GB"/>
        </w:rPr>
        <w:t>:</w:t>
      </w:r>
    </w:p>
    <w:p w14:paraId="65F67479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3ADF3E84" w14:textId="77777777" w:rsidR="00F54837" w:rsidRPr="008B3F48" w:rsidRDefault="00F54837" w:rsidP="00F54837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16E31C3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642796">
        <w:rPr>
          <w:rStyle w:val="Strong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pets</w:t>
      </w:r>
    </w:p>
    <w:p w14:paraId="1B77B73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</w:t>
      </w:r>
      <w:r>
        <w:rPr>
          <w:b/>
          <w:noProof/>
        </w:rPr>
        <w:t xml:space="preserve"> place</w:t>
      </w:r>
      <w:r w:rsidRPr="00903AA5">
        <w:rPr>
          <w:noProof/>
        </w:rPr>
        <w:t xml:space="preserve"> in</w:t>
      </w:r>
      <w:r>
        <w:rPr>
          <w:b/>
          <w:noProof/>
        </w:rPr>
        <w:t xml:space="preserve"> </w:t>
      </w:r>
      <w:r w:rsidRPr="00154F3B">
        <w:rPr>
          <w:noProof/>
        </w:rPr>
        <w:t>the</w:t>
      </w:r>
      <w:r>
        <w:rPr>
          <w:b/>
          <w:noProof/>
        </w:rPr>
        <w:t xml:space="preserve"> </w:t>
      </w:r>
      <w:r w:rsidRPr="00903AA5">
        <w:rPr>
          <w:noProof/>
        </w:rPr>
        <w:t xml:space="preserve">grooming </w:t>
      </w:r>
      <w:r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5ABCADB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13614589" w14:textId="77777777" w:rsidR="00F54837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15B55C82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69AAA27E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5228AF9D" w14:textId="77777777" w:rsidR="00F54837" w:rsidRPr="00FE4C18" w:rsidRDefault="00F54837">
      <w:pPr>
        <w:pStyle w:val="ListParagraph"/>
        <w:numPr>
          <w:ilvl w:val="1"/>
          <w:numId w:val="11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Pr="00FE3949">
        <w:t xml:space="preserve"> </w:t>
      </w:r>
      <w:r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7DE5ECD4" w14:textId="77777777" w:rsidR="00F54837" w:rsidRPr="00FE4C18" w:rsidRDefault="00F54837" w:rsidP="00F54837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78BB763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Constraints</w:t>
      </w:r>
    </w:p>
    <w:p w14:paraId="4AB28607" w14:textId="77777777" w:rsidR="00F54837" w:rsidRPr="008B3F48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3DCC8BFE" w14:textId="77777777" w:rsidR="00F54837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6B2353C1" w14:textId="77777777" w:rsidR="00F54837" w:rsidRPr="007618D6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Examples</w:t>
      </w:r>
    </w:p>
    <w:p w14:paraId="45511411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F54837" w:rsidRPr="008B3F48" w14:paraId="6AF1873F" w14:textId="77777777" w:rsidTr="008A216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7B9AE1" w14:textId="77777777" w:rsidR="00F54837" w:rsidRPr="008B3F48" w:rsidRDefault="00F54837" w:rsidP="008A216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F54837" w:rsidRPr="008B3F48" w14:paraId="03EB5E02" w14:textId="77777777" w:rsidTr="008A216A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701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6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the repository</w:t>
            </w:r>
          </w:p>
          <w:p w14:paraId="467F64CB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20);</w:t>
            </w:r>
          </w:p>
          <w:p w14:paraId="204AA74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B00E97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1D0A93A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9CEC0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BC100A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464420C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dog);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// Ellias 5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Tim)</w:t>
            </w:r>
          </w:p>
          <w:p w14:paraId="3EA9442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EA8AD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281A30C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dog);</w:t>
            </w:r>
          </w:p>
          <w:p w14:paraId="0FCD8E1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BD00B3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574B7CD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(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06025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Puf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2EFE0D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9171D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1CA42B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76E43F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C33352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cat);</w:t>
            </w:r>
          </w:p>
          <w:p w14:paraId="1389DB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bunny);</w:t>
            </w:r>
          </w:p>
          <w:p w14:paraId="2AC5E72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54108B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2AF8875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 pet = 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B6CB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Bella 2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Mia)</w:t>
            </w:r>
          </w:p>
          <w:p w14:paraId="34D4DB5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4F0641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53C900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F6D8BC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1897E5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165B808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());</w:t>
            </w:r>
          </w:p>
          <w:p w14:paraId="4F5E519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t xml:space="preserve"> </w:t>
            </w:r>
            <w:r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706D27E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26A0DA81" w14:textId="77777777" w:rsidR="00F54837" w:rsidRPr="006D1E5D" w:rsidRDefault="00F54837" w:rsidP="008A216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6"/>
    <w:p w14:paraId="77822FB7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Submission</w:t>
      </w:r>
    </w:p>
    <w:p w14:paraId="586D7A23" w14:textId="77777777" w:rsidR="00F54837" w:rsidRPr="007618D6" w:rsidRDefault="00F54837" w:rsidP="00F54837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>
        <w:rPr>
          <w:noProof/>
          <w:lang w:val="bg-BG"/>
        </w:rPr>
        <w:t>.</w:t>
      </w:r>
    </w:p>
    <w:p w14:paraId="3A6FE327" w14:textId="367B5CE9" w:rsidR="00F54837" w:rsidRPr="00884966" w:rsidRDefault="00F54837" w:rsidP="00F54837">
      <w:r>
        <w:lastRenderedPageBreak/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groomingSalon</w:t>
      </w:r>
      <w:r>
        <w:rPr>
          <w:b/>
        </w:rPr>
        <w:t xml:space="preserve"> package, with the classes inside (Pet, GroomingSalon, and the Main class)</w:t>
      </w:r>
      <w:r>
        <w:t xml:space="preserve">, there is no specific content required inside the Main class e. g. you can do any kind of local testing of your program there. However, there should be a </w:t>
      </w:r>
      <w:r>
        <w:rPr>
          <w:b/>
        </w:rPr>
        <w:t>main(String[] args)</w:t>
      </w:r>
      <w:r>
        <w:t xml:space="preserve"> method inside.</w:t>
      </w:r>
    </w:p>
    <w:sectPr w:rsidR="00F54837" w:rsidRPr="0088496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2D0173" w14:textId="77777777" w:rsidR="00AB2E11" w:rsidRDefault="00AB2E11" w:rsidP="008068A2">
      <w:pPr>
        <w:spacing w:after="0" w:line="240" w:lineRule="auto"/>
      </w:pPr>
      <w:r>
        <w:separator/>
      </w:r>
    </w:p>
  </w:endnote>
  <w:endnote w:type="continuationSeparator" w:id="0">
    <w:p w14:paraId="6D31D55B" w14:textId="77777777" w:rsidR="00AB2E11" w:rsidRDefault="00AB2E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6E5D5" w14:textId="54E0B92C" w:rsidR="00E40E27" w:rsidRDefault="00E40E27" w:rsidP="00E40E2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5F723A1" wp14:editId="1D9AC0BC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2B85AD" w14:textId="77777777" w:rsidR="00E40E27" w:rsidRDefault="00E40E27" w:rsidP="00E40E2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49B4075A" w14:textId="3DD57EDB" w:rsidR="00E40E27" w:rsidRDefault="00E40E27" w:rsidP="00E40E2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71B7E4" wp14:editId="4827E6FE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9A889C9" wp14:editId="77E93F47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1BAA356" wp14:editId="02EA7999">
                                <wp:extent cx="182880" cy="182880"/>
                                <wp:effectExtent l="0" t="0" r="7620" b="7620"/>
                                <wp:docPr id="25" name="Picture 25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018E060" wp14:editId="3FE22978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5649D50" wp14:editId="0B80A429">
                                <wp:extent cx="182880" cy="182880"/>
                                <wp:effectExtent l="0" t="0" r="7620" b="7620"/>
                                <wp:docPr id="18" name="Picture 1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FF3E91E" wp14:editId="4B7CFD00">
                                <wp:extent cx="182880" cy="18288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B4302B0" wp14:editId="344A90E4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4CAC4CC" wp14:editId="2CE18FCB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EC9C0E" wp14:editId="18DFE087">
                                <wp:extent cx="182880" cy="182880"/>
                                <wp:effectExtent l="0" t="0" r="7620" b="7620"/>
                                <wp:docPr id="12" name="Picture 12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F723A1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nY5CQ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Aq1nY5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3D2B85AD" w14:textId="77777777" w:rsidR="00E40E27" w:rsidRDefault="00E40E27" w:rsidP="00E40E2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49B4075A" w14:textId="3DD57EDB" w:rsidR="00E40E27" w:rsidRDefault="00E40E27" w:rsidP="00E40E2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471B7E4" wp14:editId="4827E6FE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9A889C9" wp14:editId="77E93F47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1BAA356" wp14:editId="02EA7999">
                          <wp:extent cx="182880" cy="182880"/>
                          <wp:effectExtent l="0" t="0" r="7620" b="7620"/>
                          <wp:docPr id="25" name="Picture 25" title="Software University @ Facebook">
                            <a:hlinkClick xmlns:a="http://schemas.openxmlformats.org/drawingml/2006/main" r:id="rId24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018E060" wp14:editId="3FE22978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5649D50" wp14:editId="0B80A429">
                          <wp:extent cx="182880" cy="182880"/>
                          <wp:effectExtent l="0" t="0" r="7620" b="7620"/>
                          <wp:docPr id="18" name="Picture 18" title="Software University @ Twitter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FF3E91E" wp14:editId="4B7CFD00">
                          <wp:extent cx="182880" cy="18288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B4302B0" wp14:editId="344A90E4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4CAC4CC" wp14:editId="2CE18FCB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EC9C0E" wp14:editId="18DFE087">
                          <wp:extent cx="182880" cy="182880"/>
                          <wp:effectExtent l="0" t="0" r="7620" b="7620"/>
                          <wp:docPr id="12" name="Picture 12" title="Software University: Email Us">
                            <a:hlinkClick xmlns:a="http://schemas.openxmlformats.org/drawingml/2006/main" r:id="rId3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51EB61F" wp14:editId="741E4E4E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A8AE8CE" w14:textId="77777777" w:rsidR="00E40E27" w:rsidRDefault="00E40E27" w:rsidP="00E40E2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1EB61F" id="Text Box 11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HPK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Od0c8p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1A8AE8CE" w14:textId="77777777" w:rsidR="00E40E27" w:rsidRDefault="00E40E27" w:rsidP="00E40E2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163DACEA" wp14:editId="41A9B75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0" name="Picture 10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71F44D4" wp14:editId="2293A9B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C86502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5A05F37" wp14:editId="03F577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11E9E5" w14:textId="36B077D1" w:rsidR="00E40E27" w:rsidRDefault="00E40E27" w:rsidP="00E40E2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AF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AF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A05F37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E11E9E5" w14:textId="36B077D1" w:rsidR="00E40E27" w:rsidRDefault="00E40E27" w:rsidP="00E40E2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C3AFE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C3AFE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0FCDD1D2" w:rsidR="004E4C1E" w:rsidRPr="00E40E27" w:rsidRDefault="004E4C1E" w:rsidP="00E40E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22AA27" w14:textId="77777777" w:rsidR="00AB2E11" w:rsidRDefault="00AB2E11" w:rsidP="008068A2">
      <w:pPr>
        <w:spacing w:after="0" w:line="240" w:lineRule="auto"/>
      </w:pPr>
      <w:r>
        <w:separator/>
      </w:r>
    </w:p>
  </w:footnote>
  <w:footnote w:type="continuationSeparator" w:id="0">
    <w:p w14:paraId="6889C530" w14:textId="77777777" w:rsidR="00AB2E11" w:rsidRDefault="00AB2E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6"/>
  </w:num>
  <w:num w:numId="6">
    <w:abstractNumId w:val="7"/>
  </w:num>
  <w:num w:numId="7">
    <w:abstractNumId w:val="10"/>
  </w:num>
  <w:num w:numId="8">
    <w:abstractNumId w:val="8"/>
  </w:num>
  <w:num w:numId="9">
    <w:abstractNumId w:val="9"/>
  </w:num>
  <w:num w:numId="10">
    <w:abstractNumId w:val="2"/>
  </w:num>
  <w:num w:numId="11">
    <w:abstractNumId w:val="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rgUAlXgt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AFE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1FA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937"/>
    <w:rsid w:val="0041081C"/>
    <w:rsid w:val="004311CA"/>
    <w:rsid w:val="0044585A"/>
    <w:rsid w:val="0047331A"/>
    <w:rsid w:val="0047640B"/>
    <w:rsid w:val="0047644B"/>
    <w:rsid w:val="00476D4B"/>
    <w:rsid w:val="00491748"/>
    <w:rsid w:val="00494483"/>
    <w:rsid w:val="004A7E77"/>
    <w:rsid w:val="004B0253"/>
    <w:rsid w:val="004B53B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741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4E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D02F4"/>
    <w:rsid w:val="006D239A"/>
    <w:rsid w:val="006E1302"/>
    <w:rsid w:val="006E2245"/>
    <w:rsid w:val="006E55B4"/>
    <w:rsid w:val="006E7E50"/>
    <w:rsid w:val="00704432"/>
    <w:rsid w:val="007051DF"/>
    <w:rsid w:val="00724DA4"/>
    <w:rsid w:val="00725853"/>
    <w:rsid w:val="007505A5"/>
    <w:rsid w:val="00763912"/>
    <w:rsid w:val="00774E44"/>
    <w:rsid w:val="00785258"/>
    <w:rsid w:val="00791E7D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8496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7139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B1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17B9"/>
    <w:rsid w:val="00A847D3"/>
    <w:rsid w:val="00AA3772"/>
    <w:rsid w:val="00AB106E"/>
    <w:rsid w:val="00AB2224"/>
    <w:rsid w:val="00AB2E11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04AF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44746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2D7F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0E27"/>
    <w:rsid w:val="00E465C4"/>
    <w:rsid w:val="00E63F64"/>
    <w:rsid w:val="00E66F90"/>
    <w:rsid w:val="00E6768A"/>
    <w:rsid w:val="00E74623"/>
    <w:rsid w:val="00E80E3D"/>
    <w:rsid w:val="00E86D42"/>
    <w:rsid w:val="00E870B8"/>
    <w:rsid w:val="00EA1019"/>
    <w:rsid w:val="00EA3B29"/>
    <w:rsid w:val="00EB51A5"/>
    <w:rsid w:val="00EB7421"/>
    <w:rsid w:val="00EC36F5"/>
    <w:rsid w:val="00EC5A4D"/>
    <w:rsid w:val="00ED0DEA"/>
    <w:rsid w:val="00ED73C4"/>
    <w:rsid w:val="00EF48AE"/>
    <w:rsid w:val="00F20B48"/>
    <w:rsid w:val="00F258BA"/>
    <w:rsid w:val="00F27E9C"/>
    <w:rsid w:val="00F41F41"/>
    <w:rsid w:val="00F46918"/>
    <w:rsid w:val="00F46DDE"/>
    <w:rsid w:val="00F54837"/>
    <w:rsid w:val="00F655ED"/>
    <w:rsid w:val="00F7033C"/>
    <w:rsid w:val="00F96D0D"/>
    <w:rsid w:val="00F976AD"/>
    <w:rsid w:val="00FA6461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7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89F32F-5C68-4A19-830C-A17E580D57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1</Pages>
  <Words>1407</Words>
  <Characters>8022</Characters>
  <Application>Microsoft Office Word</Application>
  <DocSecurity>0</DocSecurity>
  <Lines>66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9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7</cp:revision>
  <cp:lastPrinted>2015-10-26T22:35:00Z</cp:lastPrinted>
  <dcterms:created xsi:type="dcterms:W3CDTF">2019-11-12T12:29:00Z</dcterms:created>
  <dcterms:modified xsi:type="dcterms:W3CDTF">2022-11-21T07:48:00Z</dcterms:modified>
  <cp:category>programming; education; software engineering; software development</cp:category>
</cp:coreProperties>
</file>